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76DDC" w14:textId="3A25CDCC" w:rsidR="00435931" w:rsidRPr="00555D33" w:rsidRDefault="00C538F2" w:rsidP="00555D3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55D33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6075C0" w:rsidRPr="00555D33">
        <w:rPr>
          <w:rFonts w:ascii="Helvetica" w:hAnsi="Helvetica" w:cs="Arial"/>
          <w:sz w:val="20"/>
          <w:szCs w:val="24"/>
          <w:lang w:val="lt-LT"/>
        </w:rPr>
        <w:t>Metansulfonato</w:t>
      </w:r>
      <w:proofErr w:type="spellEnd"/>
      <w:r w:rsidR="006075C0" w:rsidRPr="00555D33">
        <w:rPr>
          <w:rFonts w:ascii="Helvetica" w:hAnsi="Helvetica" w:cs="Arial"/>
          <w:sz w:val="20"/>
          <w:szCs w:val="24"/>
          <w:lang w:val="lt-LT"/>
        </w:rPr>
        <w:t xml:space="preserve"> druska j</w:t>
      </w:r>
      <w:r w:rsidR="00435931" w:rsidRPr="00555D33">
        <w:rPr>
          <w:rFonts w:ascii="Helvetica" w:hAnsi="Helvetica" w:cs="Arial"/>
          <w:sz w:val="20"/>
          <w:szCs w:val="24"/>
          <w:lang w:val="lt-LT"/>
        </w:rPr>
        <w:t xml:space="preserve">unginio, pavaizduoto (IV) formule, kur </w:t>
      </w:r>
      <w:r w:rsidR="006075C0" w:rsidRPr="00555D33">
        <w:rPr>
          <w:rFonts w:ascii="Helvetica" w:hAnsi="Helvetica" w:cs="Arial"/>
          <w:sz w:val="20"/>
          <w:szCs w:val="24"/>
          <w:lang w:val="lt-LT"/>
        </w:rPr>
        <w:t xml:space="preserve">junginio, pavaizduoto </w:t>
      </w:r>
      <w:r w:rsidR="00435931" w:rsidRPr="00555D33">
        <w:rPr>
          <w:rFonts w:ascii="Helvetica" w:hAnsi="Helvetica" w:cs="Arial"/>
          <w:sz w:val="20"/>
          <w:szCs w:val="24"/>
          <w:lang w:val="lt-LT"/>
        </w:rPr>
        <w:t>(I) formul</w:t>
      </w:r>
      <w:r w:rsidR="006075C0" w:rsidRPr="00555D33">
        <w:rPr>
          <w:rFonts w:ascii="Helvetica" w:hAnsi="Helvetica" w:cs="Arial"/>
          <w:sz w:val="20"/>
          <w:szCs w:val="24"/>
          <w:lang w:val="lt-LT"/>
        </w:rPr>
        <w:t>e,</w:t>
      </w:r>
      <w:r w:rsidR="00435931" w:rsidRPr="00555D33">
        <w:rPr>
          <w:rFonts w:ascii="Helvetica" w:hAnsi="Helvetica" w:cs="Arial"/>
          <w:sz w:val="20"/>
          <w:szCs w:val="24"/>
          <w:lang w:val="lt-LT"/>
        </w:rPr>
        <w:t xml:space="preserve"> kiekis </w:t>
      </w:r>
      <w:r w:rsidR="006075C0" w:rsidRPr="00555D33">
        <w:rPr>
          <w:rFonts w:ascii="Helvetica" w:hAnsi="Helvetica" w:cs="Arial"/>
          <w:sz w:val="20"/>
          <w:szCs w:val="24"/>
          <w:lang w:val="lt-LT"/>
        </w:rPr>
        <w:t>lygus</w:t>
      </w:r>
      <w:r w:rsidR="00435931" w:rsidRPr="00555D33">
        <w:rPr>
          <w:rFonts w:ascii="Helvetica" w:hAnsi="Helvetica" w:cs="Arial"/>
          <w:sz w:val="20"/>
          <w:szCs w:val="24"/>
          <w:lang w:val="lt-LT"/>
        </w:rPr>
        <w:t xml:space="preserve"> 183 </w:t>
      </w:r>
      <w:proofErr w:type="spellStart"/>
      <w:r w:rsidR="00435931" w:rsidRPr="00555D33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="006075C0" w:rsidRPr="00555D33">
        <w:rPr>
          <w:rFonts w:ascii="Helvetica" w:hAnsi="Helvetica" w:cs="Arial"/>
          <w:sz w:val="20"/>
          <w:szCs w:val="24"/>
          <w:lang w:val="lt-LT"/>
        </w:rPr>
        <w:t xml:space="preserve"> pagal masę</w:t>
      </w:r>
      <w:r w:rsidR="00435931" w:rsidRPr="00555D33">
        <w:rPr>
          <w:rFonts w:ascii="Helvetica" w:hAnsi="Helvetica" w:cs="Arial"/>
          <w:sz w:val="20"/>
          <w:szCs w:val="24"/>
          <w:lang w:val="lt-LT"/>
        </w:rPr>
        <w:t xml:space="preserve"> arba mažiau </w:t>
      </w:r>
    </w:p>
    <w:p w14:paraId="58840AAE" w14:textId="545D6AC3" w:rsidR="00C538F2" w:rsidRPr="00555D33" w:rsidRDefault="00C538F2" w:rsidP="00555D33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555D33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2F04C4CF" wp14:editId="0D28FEA5">
            <wp:extent cx="4837520" cy="12192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25" cy="122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9232A" w14:textId="77777777" w:rsidR="00C538F2" w:rsidRPr="00555D33" w:rsidRDefault="00C538F2" w:rsidP="00555D3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B76BF1" w14:textId="56CDBFFE" w:rsidR="00435931" w:rsidRPr="00555D33" w:rsidRDefault="00435931" w:rsidP="00555D3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55D33">
        <w:rPr>
          <w:rFonts w:ascii="Helvetica" w:hAnsi="Helvetica" w:cs="Arial"/>
          <w:sz w:val="20"/>
          <w:szCs w:val="24"/>
          <w:lang w:val="lt-LT"/>
        </w:rPr>
        <w:t>2.</w:t>
      </w:r>
      <w:r w:rsidR="00C538F2" w:rsidRPr="00555D3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075C0" w:rsidRPr="00555D33">
        <w:rPr>
          <w:rFonts w:ascii="Helvetica" w:hAnsi="Helvetica" w:cs="Arial"/>
          <w:sz w:val="20"/>
          <w:szCs w:val="24"/>
          <w:lang w:val="lt-LT"/>
        </w:rPr>
        <w:t>Metansulfonato</w:t>
      </w:r>
      <w:proofErr w:type="spellEnd"/>
      <w:r w:rsidR="006075C0" w:rsidRPr="00555D33">
        <w:rPr>
          <w:rFonts w:ascii="Helvetica" w:hAnsi="Helvetica" w:cs="Arial"/>
          <w:sz w:val="20"/>
          <w:szCs w:val="24"/>
          <w:lang w:val="lt-LT"/>
        </w:rPr>
        <w:t xml:space="preserve"> druska junginio, pavaizduoto (IV) formule,</w:t>
      </w:r>
      <w:r w:rsidRPr="00555D33">
        <w:rPr>
          <w:rFonts w:ascii="Helvetica" w:hAnsi="Helvetica" w:cs="Arial"/>
          <w:sz w:val="20"/>
          <w:szCs w:val="24"/>
          <w:lang w:val="lt-LT"/>
        </w:rPr>
        <w:t xml:space="preserve"> pagal 1 punktą, kur junginio, pavaizduoto (IV) formule, </w:t>
      </w:r>
      <w:proofErr w:type="spellStart"/>
      <w:r w:rsidRPr="00555D33">
        <w:rPr>
          <w:rFonts w:ascii="Helvetica" w:hAnsi="Helvetica" w:cs="Arial"/>
          <w:sz w:val="20"/>
          <w:szCs w:val="24"/>
          <w:lang w:val="lt-LT"/>
        </w:rPr>
        <w:t>metansulfonato</w:t>
      </w:r>
      <w:proofErr w:type="spellEnd"/>
      <w:r w:rsidRPr="00555D33">
        <w:rPr>
          <w:rFonts w:ascii="Helvetica" w:hAnsi="Helvetica" w:cs="Arial"/>
          <w:sz w:val="20"/>
          <w:szCs w:val="24"/>
          <w:lang w:val="lt-LT"/>
        </w:rPr>
        <w:t xml:space="preserve"> druskos kiekis </w:t>
      </w:r>
      <w:r w:rsidR="006075C0" w:rsidRPr="00555D33">
        <w:rPr>
          <w:rFonts w:ascii="Helvetica" w:hAnsi="Helvetica" w:cs="Arial"/>
          <w:sz w:val="20"/>
          <w:szCs w:val="24"/>
          <w:lang w:val="lt-LT"/>
        </w:rPr>
        <w:t>lygus</w:t>
      </w:r>
      <w:r w:rsidRPr="00555D33">
        <w:rPr>
          <w:rFonts w:ascii="Helvetica" w:hAnsi="Helvetica" w:cs="Arial"/>
          <w:sz w:val="20"/>
          <w:szCs w:val="24"/>
          <w:lang w:val="lt-LT"/>
        </w:rPr>
        <w:t xml:space="preserve"> 98,0 masės % arba daugiau.</w:t>
      </w:r>
    </w:p>
    <w:p w14:paraId="69D652CD" w14:textId="77777777" w:rsidR="00C538F2" w:rsidRPr="00555D33" w:rsidRDefault="00C538F2" w:rsidP="00555D33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A9255A" w14:textId="11DD2250" w:rsidR="00055B26" w:rsidRPr="00555D33" w:rsidRDefault="00435931" w:rsidP="00555D33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55D33">
        <w:rPr>
          <w:rFonts w:ascii="Helvetica" w:hAnsi="Helvetica" w:cs="Arial"/>
          <w:sz w:val="20"/>
          <w:szCs w:val="24"/>
          <w:lang w:val="lt-LT"/>
        </w:rPr>
        <w:t>3.</w:t>
      </w:r>
      <w:r w:rsidR="00C538F2" w:rsidRPr="00555D33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075C0" w:rsidRPr="00555D33">
        <w:rPr>
          <w:rFonts w:ascii="Helvetica" w:hAnsi="Helvetica" w:cs="Arial"/>
          <w:sz w:val="20"/>
          <w:szCs w:val="24"/>
          <w:lang w:val="lt-LT"/>
        </w:rPr>
        <w:t>Metansulfonato</w:t>
      </w:r>
      <w:proofErr w:type="spellEnd"/>
      <w:r w:rsidR="006075C0" w:rsidRPr="00555D33">
        <w:rPr>
          <w:rFonts w:ascii="Helvetica" w:hAnsi="Helvetica" w:cs="Arial"/>
          <w:sz w:val="20"/>
          <w:szCs w:val="24"/>
          <w:lang w:val="lt-LT"/>
        </w:rPr>
        <w:t xml:space="preserve"> druska junginio, pavaizduoto (IV) formule,</w:t>
      </w:r>
      <w:r w:rsidRPr="00555D33">
        <w:rPr>
          <w:rFonts w:ascii="Helvetica" w:hAnsi="Helvetica" w:cs="Arial"/>
          <w:sz w:val="20"/>
          <w:szCs w:val="24"/>
          <w:lang w:val="lt-LT"/>
        </w:rPr>
        <w:t xml:space="preserve"> pagal 1 punktą, </w:t>
      </w:r>
      <w:r w:rsidR="006075C0" w:rsidRPr="00555D33">
        <w:rPr>
          <w:rFonts w:ascii="Helvetica" w:hAnsi="Helvetica" w:cs="Arial"/>
          <w:sz w:val="20"/>
          <w:szCs w:val="24"/>
          <w:lang w:val="lt-LT"/>
        </w:rPr>
        <w:t>kur junginio, pavaizduoto (I) formule,</w:t>
      </w:r>
      <w:r w:rsidRPr="00555D33">
        <w:rPr>
          <w:rFonts w:ascii="Helvetica" w:hAnsi="Helvetica" w:cs="Arial"/>
          <w:sz w:val="20"/>
          <w:szCs w:val="24"/>
          <w:lang w:val="lt-LT"/>
        </w:rPr>
        <w:t xml:space="preserve"> kiekis yra nustatytas HPLC</w:t>
      </w:r>
      <w:r w:rsidR="006075C0" w:rsidRPr="00555D33">
        <w:rPr>
          <w:rFonts w:ascii="Helvetica" w:hAnsi="Helvetica" w:cs="Arial"/>
          <w:sz w:val="20"/>
          <w:szCs w:val="24"/>
          <w:lang w:val="lt-LT"/>
        </w:rPr>
        <w:t xml:space="preserve"> metodu</w:t>
      </w:r>
      <w:r w:rsidRPr="00555D33">
        <w:rPr>
          <w:rFonts w:ascii="Helvetica" w:hAnsi="Helvetica" w:cs="Arial"/>
          <w:sz w:val="20"/>
          <w:szCs w:val="24"/>
          <w:lang w:val="lt-LT"/>
        </w:rPr>
        <w:t>.</w:t>
      </w:r>
    </w:p>
    <w:sectPr w:rsidR="00055B26" w:rsidRPr="00555D33" w:rsidSect="00555D3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FC0FB" w14:textId="77777777" w:rsidR="001B0A30" w:rsidRDefault="001B0A30" w:rsidP="001A1581">
      <w:pPr>
        <w:spacing w:after="0" w:line="240" w:lineRule="auto"/>
      </w:pPr>
      <w:r>
        <w:separator/>
      </w:r>
    </w:p>
  </w:endnote>
  <w:endnote w:type="continuationSeparator" w:id="0">
    <w:p w14:paraId="3382B0BA" w14:textId="77777777" w:rsidR="001B0A30" w:rsidRDefault="001B0A30" w:rsidP="001A1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8AD25" w14:textId="77777777" w:rsidR="001B0A30" w:rsidRDefault="001B0A30" w:rsidP="001A1581">
      <w:pPr>
        <w:spacing w:after="0" w:line="240" w:lineRule="auto"/>
      </w:pPr>
      <w:r>
        <w:separator/>
      </w:r>
    </w:p>
  </w:footnote>
  <w:footnote w:type="continuationSeparator" w:id="0">
    <w:p w14:paraId="7CFA94B9" w14:textId="77777777" w:rsidR="001B0A30" w:rsidRDefault="001B0A30" w:rsidP="001A15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50.15pt;height:30.05pt;visibility:visible;mso-wrap-style:square" o:bullet="t">
        <v:imagedata r:id="rId1" o:title=""/>
      </v:shape>
    </w:pict>
  </w:numPicBullet>
  <w:abstractNum w:abstractNumId="0" w15:restartNumberingAfterBreak="0">
    <w:nsid w:val="0C6944AF"/>
    <w:multiLevelType w:val="multilevel"/>
    <w:tmpl w:val="812AB996"/>
    <w:lvl w:ilvl="0">
      <w:start w:val="15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F93867"/>
    <w:multiLevelType w:val="multilevel"/>
    <w:tmpl w:val="2746F7CE"/>
    <w:lvl w:ilvl="0">
      <w:start w:val="2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7965DD"/>
    <w:multiLevelType w:val="multilevel"/>
    <w:tmpl w:val="3384B374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68737DA"/>
    <w:multiLevelType w:val="multilevel"/>
    <w:tmpl w:val="CDB67E1E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3361E50"/>
    <w:multiLevelType w:val="multilevel"/>
    <w:tmpl w:val="4B22AC3C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56F055A"/>
    <w:multiLevelType w:val="multilevel"/>
    <w:tmpl w:val="FA8454C6"/>
    <w:lvl w:ilvl="0">
      <w:start w:val="6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90728497">
    <w:abstractNumId w:val="2"/>
  </w:num>
  <w:num w:numId="2" w16cid:durableId="2107115856">
    <w:abstractNumId w:val="5"/>
  </w:num>
  <w:num w:numId="3" w16cid:durableId="1994792881">
    <w:abstractNumId w:val="3"/>
  </w:num>
  <w:num w:numId="4" w16cid:durableId="1925261150">
    <w:abstractNumId w:val="4"/>
  </w:num>
  <w:num w:numId="5" w16cid:durableId="2143188371">
    <w:abstractNumId w:val="0"/>
  </w:num>
  <w:num w:numId="6" w16cid:durableId="14660000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hideSpellingErrors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YxNzExNjEztjRQ0lEKTi0uzszPAykwrAUA6pZfqywAAAA="/>
  </w:docVars>
  <w:rsids>
    <w:rsidRoot w:val="00ED4E0F"/>
    <w:rsid w:val="00055B26"/>
    <w:rsid w:val="000718F0"/>
    <w:rsid w:val="000E2492"/>
    <w:rsid w:val="000E70E1"/>
    <w:rsid w:val="001A1581"/>
    <w:rsid w:val="001B0A30"/>
    <w:rsid w:val="001C422B"/>
    <w:rsid w:val="001F53AC"/>
    <w:rsid w:val="00201DB6"/>
    <w:rsid w:val="00205610"/>
    <w:rsid w:val="0023677A"/>
    <w:rsid w:val="00266F5C"/>
    <w:rsid w:val="00271496"/>
    <w:rsid w:val="002D30BE"/>
    <w:rsid w:val="002D5F9B"/>
    <w:rsid w:val="003206FF"/>
    <w:rsid w:val="003759A6"/>
    <w:rsid w:val="004050F7"/>
    <w:rsid w:val="00427DBE"/>
    <w:rsid w:val="00435931"/>
    <w:rsid w:val="00452252"/>
    <w:rsid w:val="004815DC"/>
    <w:rsid w:val="0050166D"/>
    <w:rsid w:val="005157B1"/>
    <w:rsid w:val="00555D33"/>
    <w:rsid w:val="0055771B"/>
    <w:rsid w:val="005A7E9F"/>
    <w:rsid w:val="005B11AB"/>
    <w:rsid w:val="005D0CB1"/>
    <w:rsid w:val="006075C0"/>
    <w:rsid w:val="00632D2D"/>
    <w:rsid w:val="00672490"/>
    <w:rsid w:val="00693800"/>
    <w:rsid w:val="006B15B0"/>
    <w:rsid w:val="0076087E"/>
    <w:rsid w:val="00770363"/>
    <w:rsid w:val="007E0CC2"/>
    <w:rsid w:val="00834939"/>
    <w:rsid w:val="00834C69"/>
    <w:rsid w:val="00836E3C"/>
    <w:rsid w:val="008517FA"/>
    <w:rsid w:val="0085435A"/>
    <w:rsid w:val="00872CFB"/>
    <w:rsid w:val="00897FBE"/>
    <w:rsid w:val="0092034B"/>
    <w:rsid w:val="009B76A2"/>
    <w:rsid w:val="009C3769"/>
    <w:rsid w:val="009E1066"/>
    <w:rsid w:val="00AB06BF"/>
    <w:rsid w:val="00B06F58"/>
    <w:rsid w:val="00B175CE"/>
    <w:rsid w:val="00B51A42"/>
    <w:rsid w:val="00C06727"/>
    <w:rsid w:val="00C34AEE"/>
    <w:rsid w:val="00C538F2"/>
    <w:rsid w:val="00C62A0C"/>
    <w:rsid w:val="00C90C70"/>
    <w:rsid w:val="00D37E85"/>
    <w:rsid w:val="00D84E76"/>
    <w:rsid w:val="00E001C0"/>
    <w:rsid w:val="00E252BB"/>
    <w:rsid w:val="00E343A6"/>
    <w:rsid w:val="00E7694D"/>
    <w:rsid w:val="00ED4E0F"/>
    <w:rsid w:val="00F8361F"/>
    <w:rsid w:val="00FA2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75B0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1A1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A1581"/>
  </w:style>
  <w:style w:type="paragraph" w:styleId="Porat">
    <w:name w:val="footer"/>
    <w:basedOn w:val="prastasis"/>
    <w:link w:val="PoratDiagrama"/>
    <w:uiPriority w:val="99"/>
    <w:unhideWhenUsed/>
    <w:rsid w:val="001A1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A1581"/>
  </w:style>
  <w:style w:type="character" w:customStyle="1" w:styleId="Bodytext2">
    <w:name w:val="Body text (2)_"/>
    <w:basedOn w:val="Numatytasispastraiposriftas"/>
    <w:link w:val="Bodytext20"/>
    <w:rsid w:val="002D30BE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Bodytext2Italic">
    <w:name w:val="Body text (2) + Italic"/>
    <w:basedOn w:val="Bodytext2"/>
    <w:rsid w:val="002D30BE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hd w:val="clear" w:color="auto" w:fill="FFFFFF"/>
      <w:lang w:val="en-US" w:eastAsia="en-US" w:bidi="en-US"/>
    </w:rPr>
  </w:style>
  <w:style w:type="paragraph" w:customStyle="1" w:styleId="Bodytext20">
    <w:name w:val="Body text (2)"/>
    <w:basedOn w:val="prastasis"/>
    <w:link w:val="Bodytext2"/>
    <w:rsid w:val="002D30BE"/>
    <w:pPr>
      <w:widowControl w:val="0"/>
      <w:shd w:val="clear" w:color="auto" w:fill="FFFFFF"/>
      <w:spacing w:before="260" w:after="120" w:line="403" w:lineRule="exact"/>
    </w:pPr>
    <w:rPr>
      <w:rFonts w:ascii="Times New Roman" w:eastAsia="Times New Roman" w:hAnsi="Times New Roman" w:cs="Times New Roman"/>
    </w:rPr>
  </w:style>
  <w:style w:type="character" w:customStyle="1" w:styleId="Bodytext2Bold">
    <w:name w:val="Body text (2) + Bold"/>
    <w:basedOn w:val="Bodytext2"/>
    <w:rsid w:val="002D30B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en-US" w:eastAsia="en-US" w:bidi="en-US"/>
    </w:rPr>
  </w:style>
  <w:style w:type="character" w:customStyle="1" w:styleId="Bodytext2Georgia105pt">
    <w:name w:val="Body text (2) + Georgia;10.5 pt"/>
    <w:basedOn w:val="Bodytext2"/>
    <w:rsid w:val="002D30BE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en-US" w:eastAsia="en-US" w:bidi="en-US"/>
    </w:rPr>
  </w:style>
  <w:style w:type="table" w:styleId="Lentelstinklelis">
    <w:name w:val="Table Grid"/>
    <w:basedOn w:val="prastojilentel"/>
    <w:uiPriority w:val="39"/>
    <w:rsid w:val="00851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2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4</Characters>
  <Application>Microsoft Office Word</Application>
  <DocSecurity>0</DocSecurity>
  <Lines>12</Lines>
  <Paragraphs>5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2T08:42:00Z</dcterms:created>
  <dcterms:modified xsi:type="dcterms:W3CDTF">2022-09-13T13:15:00Z</dcterms:modified>
</cp:coreProperties>
</file>